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cb5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4a44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192bde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9e8d12eb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621abe0e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b653f5a9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07ac2b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0e23d2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68e9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9:03Z</dcterms:created>
  <dcterms:modified xsi:type="dcterms:W3CDTF">2022-05-04T08:49:03Z</dcterms:modified>
</cp:coreProperties>
</file>